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33842DFC" w:rsidR="009977D9" w:rsidRPr="00C063B9" w:rsidRDefault="00BD76C5" w:rsidP="00185DD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miting</w:t>
      </w:r>
      <w:r w:rsidR="00185DD6" w:rsidRPr="00185DD6">
        <w:rPr>
          <w:rFonts w:ascii="Times New Roman" w:eastAsia="Times New Roman" w:hAnsi="Times New Roman" w:cs="Times New Roman"/>
          <w:sz w:val="44"/>
          <w:szCs w:val="44"/>
        </w:rPr>
        <w:t xml:space="preserve">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7777777" w:rsidR="005609CD" w:rsidRPr="00C92D86" w:rsidRDefault="005609CD" w:rsidP="005609CD">
      <w:pPr>
        <w:pStyle w:val="NoSpacing"/>
        <w:jc w:val="center"/>
        <w:rPr>
          <w:rFonts w:ascii="Times New Roman" w:hAnsi="Times New Roman" w:cs="Times New Roman"/>
          <w:b/>
          <w:bCs/>
          <w:sz w:val="20"/>
          <w:szCs w:val="20"/>
        </w:rPr>
      </w:pPr>
      <w:r w:rsidRPr="00C92D86">
        <w:rPr>
          <w:rFonts w:ascii="Times New Roman" w:hAnsi="Times New Roman" w:cs="Times New Roman"/>
          <w:b/>
          <w:bCs/>
          <w:sz w:val="20"/>
          <w:szCs w:val="20"/>
        </w:rPr>
        <w:t>Vinay Bansal</w:t>
      </w:r>
    </w:p>
    <w:p w14:paraId="6AD4AAD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Executi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15EDD890" w:rsidR="00841E04" w:rsidRPr="00C92D86" w:rsidRDefault="00460543" w:rsidP="005609CD">
      <w:pPr>
        <w:pStyle w:val="NoSpacing"/>
        <w:jc w:val="center"/>
        <w:rPr>
          <w:rFonts w:ascii="Times New Roman" w:hAnsi="Times New Roman" w:cs="Times New Roman"/>
          <w:i/>
          <w:iCs/>
          <w:sz w:val="20"/>
          <w:szCs w:val="20"/>
        </w:rPr>
      </w:pPr>
      <w:hyperlink r:id="rId6" w:history="1">
        <w:proofErr w:type="spellStart"/>
        <w:r w:rsidR="005609CD" w:rsidRPr="00C92D86">
          <w:rPr>
            <w:rStyle w:val="Hyperlink"/>
            <w:rFonts w:ascii="Times New Roman" w:hAnsi="Times New Roman" w:cs="Times New Roman"/>
            <w:i/>
            <w:iCs/>
            <w:sz w:val="16"/>
            <w:szCs w:val="16"/>
          </w:rPr>
          <w:t>vinay</w:t>
        </w:r>
        <w:proofErr w:type="spellEnd"/>
        <w:r w:rsidR="005609CD" w:rsidRPr="00C92D86">
          <w:rPr>
            <w:rStyle w:val="Hyperlink"/>
            <w:rFonts w:ascii="Times New Roman" w:hAnsi="Times New Roman" w:cs="Times New Roman"/>
            <w:i/>
            <w:iCs/>
            <w:sz w:val="16"/>
            <w:szCs w:val="16"/>
          </w:rPr>
          <w:t>@</w:t>
        </w:r>
        <w:r w:rsidR="005609CD" w:rsidRPr="00C92D86">
          <w:rPr>
            <w:rFonts w:ascii="Times New Roman" w:hAnsi="Times New Roman" w:cs="Times New Roman"/>
            <w:sz w:val="16"/>
            <w:szCs w:val="16"/>
          </w:rPr>
          <w:t xml:space="preserve"> </w:t>
        </w:r>
        <w:r w:rsidR="005609CD" w:rsidRPr="00C92D86">
          <w:rPr>
            <w:rStyle w:val="Hyperlink"/>
            <w:rFonts w:ascii="Times New Roman" w:hAnsi="Times New Roman" w:cs="Times New Roman"/>
            <w:i/>
            <w:iCs/>
            <w:sz w:val="16"/>
            <w:szCs w:val="16"/>
          </w:rPr>
          <w:t>faststreamtech.com</w:t>
        </w:r>
      </w:hyperlink>
    </w:p>
    <w:p w14:paraId="70E23751" w14:textId="3B1A2BBB" w:rsidR="00841E04" w:rsidRPr="00C92D86" w:rsidRDefault="00841E04" w:rsidP="00C66E5D">
      <w:pPr>
        <w:pStyle w:val="NoSpacing"/>
        <w:jc w:val="center"/>
        <w:rPr>
          <w:rFonts w:ascii="Times New Roman" w:hAnsi="Times New Roman" w:cs="Times New Roman"/>
          <w:b/>
          <w:bCs/>
          <w:sz w:val="20"/>
          <w:szCs w:val="20"/>
        </w:rPr>
      </w:pPr>
      <w:r w:rsidRPr="00C92D86">
        <w:rPr>
          <w:rFonts w:ascii="Times New Roman" w:hAnsi="Times New Roman" w:cs="Times New Roman"/>
          <w:sz w:val="36"/>
          <w:szCs w:val="36"/>
        </w:rPr>
        <w:br w:type="column"/>
      </w:r>
      <w:r w:rsidR="00471905">
        <w:rPr>
          <w:rFonts w:ascii="Times New Roman" w:hAnsi="Times New Roman" w:cs="Times New Roman"/>
          <w:b/>
          <w:bCs/>
          <w:sz w:val="20"/>
          <w:szCs w:val="20"/>
        </w:rPr>
        <w:t>Vinod Agrawal</w:t>
      </w:r>
    </w:p>
    <w:p w14:paraId="31710873" w14:textId="50C8ACDC"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 xml:space="preserve">Chief </w:t>
      </w:r>
      <w:r w:rsidR="00471905">
        <w:rPr>
          <w:rFonts w:ascii="Times New Roman" w:hAnsi="Times New Roman" w:cs="Times New Roman"/>
          <w:sz w:val="20"/>
          <w:szCs w:val="20"/>
        </w:rPr>
        <w:t>Technology</w:t>
      </w:r>
      <w:r w:rsidRPr="00C92D86">
        <w:rPr>
          <w:rFonts w:ascii="Times New Roman" w:hAnsi="Times New Roman" w:cs="Times New Roman"/>
          <w:sz w:val="20"/>
          <w:szCs w:val="20"/>
        </w:rPr>
        <w:t xml:space="preserve"> Officer, </w:t>
      </w:r>
      <w:proofErr w:type="spellStart"/>
      <w:r w:rsidRPr="00C92D86">
        <w:rPr>
          <w:rFonts w:ascii="Times New Roman" w:hAnsi="Times New Roman" w:cs="Times New Roman"/>
          <w:sz w:val="20"/>
          <w:szCs w:val="20"/>
        </w:rPr>
        <w:t>Faststream</w:t>
      </w:r>
      <w:proofErr w:type="spellEnd"/>
      <w:r w:rsidRPr="00C92D86">
        <w:rPr>
          <w:rFonts w:ascii="Times New Roman" w:hAnsi="Times New Roman" w:cs="Times New Roman"/>
          <w:sz w:val="20"/>
          <w:szCs w:val="20"/>
        </w:rPr>
        <w:t xml:space="preserve"> Technologies,</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54824FF" w14:textId="66609FAB" w:rsidR="00841E04" w:rsidRPr="00C92D86" w:rsidRDefault="00460543" w:rsidP="00C66E5D">
      <w:pPr>
        <w:pStyle w:val="NoSpacing"/>
        <w:jc w:val="center"/>
        <w:rPr>
          <w:rFonts w:ascii="Times New Roman" w:hAnsi="Times New Roman" w:cs="Times New Roman"/>
          <w:b/>
          <w:bCs/>
          <w:sz w:val="20"/>
          <w:szCs w:val="20"/>
        </w:rPr>
      </w:pPr>
      <w:hyperlink r:id="rId7" w:history="1">
        <w:r w:rsidR="00471905" w:rsidRPr="006566F7">
          <w:rPr>
            <w:rStyle w:val="Hyperlink"/>
            <w:rFonts w:ascii="Times New Roman" w:hAnsi="Times New Roman" w:cs="Times New Roman"/>
            <w:i/>
            <w:iCs/>
            <w:sz w:val="16"/>
            <w:szCs w:val="16"/>
          </w:rPr>
          <w:t>vinod.agrawal@</w:t>
        </w:r>
        <w:r w:rsidR="00471905" w:rsidRPr="006566F7">
          <w:rPr>
            <w:rStyle w:val="Hyperlink"/>
            <w:rFonts w:ascii="Times New Roman" w:hAnsi="Times New Roman" w:cs="Times New Roman"/>
            <w:sz w:val="16"/>
            <w:szCs w:val="16"/>
          </w:rPr>
          <w:t xml:space="preserve"> </w:t>
        </w:r>
        <w:r w:rsidR="00471905" w:rsidRPr="006566F7">
          <w:rPr>
            <w:rStyle w:val="Hyperlink"/>
            <w:rFonts w:ascii="Times New Roman" w:hAnsi="Times New Roman" w:cs="Times New Roman"/>
            <w:i/>
            <w:iCs/>
            <w:sz w:val="16"/>
            <w:szCs w:val="16"/>
          </w:rPr>
          <w:t>faststreamtech.com</w:t>
        </w:r>
      </w:hyperlink>
      <w:r w:rsidR="00841E04" w:rsidRPr="00C92D86">
        <w:rPr>
          <w:rFonts w:ascii="Times New Roman" w:hAnsi="Times New Roman" w:cs="Times New Roman"/>
          <w:sz w:val="36"/>
          <w:szCs w:val="36"/>
        </w:rPr>
        <w:br w:type="column"/>
      </w:r>
      <w:r w:rsidR="00471905">
        <w:rPr>
          <w:rFonts w:ascii="Times New Roman" w:hAnsi="Times New Roman" w:cs="Times New Roman"/>
          <w:b/>
          <w:bCs/>
          <w:sz w:val="20"/>
          <w:szCs w:val="20"/>
        </w:rPr>
        <w:t>Sudhanva Narayana</w:t>
      </w:r>
    </w:p>
    <w:p w14:paraId="3BC00E4C" w14:textId="2DF59DC3" w:rsidR="00841E04" w:rsidRPr="00C92D86" w:rsidRDefault="00471905" w:rsidP="00C66E5D">
      <w:pPr>
        <w:pStyle w:val="NoSpacing"/>
        <w:jc w:val="center"/>
        <w:rPr>
          <w:rFonts w:ascii="Times New Roman" w:hAnsi="Times New Roman" w:cs="Times New Roman"/>
          <w:sz w:val="20"/>
          <w:szCs w:val="20"/>
        </w:rPr>
      </w:pPr>
      <w:r>
        <w:rPr>
          <w:rFonts w:ascii="Times New Roman" w:hAnsi="Times New Roman" w:cs="Times New Roman"/>
          <w:sz w:val="20"/>
          <w:szCs w:val="20"/>
        </w:rPr>
        <w:t>Machine Learning Engineer</w:t>
      </w:r>
      <w:r w:rsidR="00841E04" w:rsidRPr="00C92D86">
        <w:rPr>
          <w:rFonts w:ascii="Times New Roman" w:hAnsi="Times New Roman" w:cs="Times New Roman"/>
          <w:sz w:val="20"/>
          <w:szCs w:val="20"/>
        </w:rPr>
        <w:t xml:space="preserve">, </w:t>
      </w:r>
      <w:proofErr w:type="spellStart"/>
      <w:r w:rsidR="00841E04" w:rsidRPr="00C92D86">
        <w:rPr>
          <w:rFonts w:ascii="Times New Roman" w:hAnsi="Times New Roman" w:cs="Times New Roman"/>
          <w:sz w:val="20"/>
          <w:szCs w:val="20"/>
        </w:rPr>
        <w:t>Faststream</w:t>
      </w:r>
      <w:proofErr w:type="spellEnd"/>
      <w:r w:rsidR="00841E04" w:rsidRPr="00C92D86">
        <w:rPr>
          <w:rFonts w:ascii="Times New Roman" w:hAnsi="Times New Roman" w:cs="Times New Roman"/>
          <w:sz w:val="20"/>
          <w:szCs w:val="20"/>
        </w:rPr>
        <w:t xml:space="preserve"> Technologies,</w:t>
      </w:r>
    </w:p>
    <w:p w14:paraId="51F15446"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6A25C7DF" w14:textId="393AE145" w:rsidR="007F3FBF" w:rsidRDefault="00460543" w:rsidP="00C66E5D">
      <w:pPr>
        <w:pStyle w:val="NoSpacing"/>
        <w:jc w:val="center"/>
        <w:rPr>
          <w:rStyle w:val="Hyperlink"/>
          <w:rFonts w:ascii="Times New Roman" w:hAnsi="Times New Roman" w:cs="Times New Roman"/>
          <w:i/>
          <w:iCs/>
          <w:sz w:val="16"/>
          <w:szCs w:val="16"/>
        </w:rPr>
      </w:pPr>
      <w:hyperlink r:id="rId8" w:history="1">
        <w:r w:rsidR="007F3FBF" w:rsidRPr="006566F7">
          <w:rPr>
            <w:rStyle w:val="Hyperlink"/>
            <w:rFonts w:ascii="Times New Roman" w:hAnsi="Times New Roman" w:cs="Times New Roman"/>
            <w:i/>
            <w:iCs/>
            <w:sz w:val="16"/>
            <w:szCs w:val="16"/>
          </w:rPr>
          <w:t>vinod.agrawal@faststreamtech.com</w:t>
        </w:r>
      </w:hyperlink>
    </w:p>
    <w:p w14:paraId="28EB9C46" w14:textId="77777777" w:rsidR="007F3FBF" w:rsidRDefault="007F3FBF" w:rsidP="00C66E5D">
      <w:pPr>
        <w:pStyle w:val="NoSpacing"/>
        <w:jc w:val="center"/>
        <w:rPr>
          <w:rStyle w:val="Hyperlink"/>
          <w:rFonts w:ascii="Times New Roman" w:hAnsi="Times New Roman" w:cs="Times New Roman"/>
          <w:i/>
          <w:iCs/>
          <w:sz w:val="16"/>
          <w:szCs w:val="16"/>
        </w:rPr>
      </w:pPr>
    </w:p>
    <w:p w14:paraId="7828A46A" w14:textId="22E0E631" w:rsidR="00484BA7" w:rsidRPr="00C92D86" w:rsidRDefault="00C92D86" w:rsidP="00C66E5D">
      <w:pPr>
        <w:pStyle w:val="NoSpacing"/>
        <w:jc w:val="center"/>
        <w:rPr>
          <w:rFonts w:ascii="Times New Roman" w:hAnsi="Times New Roman" w:cs="Times New Roman"/>
          <w:b/>
          <w:bCs/>
          <w:sz w:val="20"/>
          <w:szCs w:val="20"/>
        </w:rPr>
      </w:pPr>
      <w:r w:rsidRPr="007F3FBF">
        <w:rPr>
          <w:rStyle w:val="Hyperlink"/>
          <w:rFonts w:ascii="Times New Roman" w:hAnsi="Times New Roman" w:cs="Times New Roman"/>
          <w:i/>
          <w:iCs/>
          <w:sz w:val="16"/>
          <w:szCs w:val="16"/>
        </w:rPr>
        <w:br w:type="column"/>
      </w:r>
      <w:r w:rsidRPr="007F3FBF">
        <w:rPr>
          <w:rStyle w:val="Hyperlink"/>
          <w:rFonts w:ascii="Times New Roman" w:hAnsi="Times New Roman" w:cs="Times New Roman"/>
          <w:b/>
          <w:bCs/>
          <w:color w:val="auto"/>
          <w:sz w:val="20"/>
          <w:szCs w:val="20"/>
          <w:u w:val="none"/>
        </w:rPr>
        <w:t>Shreyas</w:t>
      </w:r>
      <w:r w:rsidRPr="007F3FBF">
        <w:rPr>
          <w:rFonts w:ascii="Times New Roman" w:hAnsi="Times New Roman" w:cs="Times New Roman"/>
          <w:b/>
          <w:bCs/>
          <w:sz w:val="20"/>
          <w:szCs w:val="20"/>
        </w:rPr>
        <w:t xml:space="preserve"> </w:t>
      </w:r>
      <w:r w:rsidRPr="00C92D86">
        <w:rPr>
          <w:rFonts w:ascii="Times New Roman" w:hAnsi="Times New Roman" w:cs="Times New Roman"/>
          <w:b/>
          <w:bCs/>
          <w:sz w:val="20"/>
          <w:szCs w:val="20"/>
        </w:rPr>
        <w:t xml:space="preserve">S </w:t>
      </w:r>
    </w:p>
    <w:p w14:paraId="4A386FBE" w14:textId="644CA08D" w:rsidR="00484BA7" w:rsidRPr="00C92D86" w:rsidRDefault="00C92D86"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Machine Learning Engine</w:t>
      </w:r>
      <w:r>
        <w:rPr>
          <w:rFonts w:ascii="Times New Roman" w:hAnsi="Times New Roman" w:cs="Times New Roman"/>
          <w:sz w:val="20"/>
          <w:szCs w:val="20"/>
        </w:rPr>
        <w:t>e</w:t>
      </w:r>
      <w:r w:rsidRPr="00C92D86">
        <w:rPr>
          <w:rFonts w:ascii="Times New Roman" w:hAnsi="Times New Roman" w:cs="Times New Roman"/>
          <w:sz w:val="20"/>
          <w:szCs w:val="20"/>
        </w:rPr>
        <w:t>r</w:t>
      </w:r>
      <w:r w:rsidR="00484BA7" w:rsidRPr="00C92D86">
        <w:rPr>
          <w:rFonts w:ascii="Times New Roman" w:hAnsi="Times New Roman" w:cs="Times New Roman"/>
          <w:sz w:val="20"/>
          <w:szCs w:val="20"/>
        </w:rPr>
        <w:t xml:space="preserve">, </w:t>
      </w:r>
      <w:proofErr w:type="spellStart"/>
      <w:r w:rsidR="00484BA7" w:rsidRPr="00C92D86">
        <w:rPr>
          <w:rFonts w:ascii="Times New Roman" w:hAnsi="Times New Roman" w:cs="Times New Roman"/>
          <w:sz w:val="20"/>
          <w:szCs w:val="20"/>
        </w:rPr>
        <w:t>Faststream</w:t>
      </w:r>
      <w:proofErr w:type="spellEnd"/>
      <w:r w:rsidR="00484BA7" w:rsidRPr="00C92D86">
        <w:rPr>
          <w:rFonts w:ascii="Times New Roman" w:hAnsi="Times New Roman" w:cs="Times New Roman"/>
          <w:sz w:val="20"/>
          <w:szCs w:val="20"/>
        </w:rPr>
        <w:t xml:space="preserve"> Technologies,</w:t>
      </w:r>
    </w:p>
    <w:p w14:paraId="7223A1F7" w14:textId="77777777" w:rsidR="00484BA7" w:rsidRPr="00C92D86" w:rsidRDefault="00484BA7"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28A0E22A" w14:textId="77777777" w:rsidR="00841E04" w:rsidRDefault="00460543" w:rsidP="00C66E5D">
      <w:pPr>
        <w:jc w:val="center"/>
        <w:rPr>
          <w:rStyle w:val="Hyperlink"/>
          <w:rFonts w:ascii="Times New Roman" w:hAnsi="Times New Roman" w:cs="Times New Roman"/>
          <w:i/>
          <w:iCs/>
          <w:sz w:val="16"/>
          <w:szCs w:val="16"/>
        </w:rPr>
      </w:pPr>
      <w:hyperlink r:id="rId9" w:history="1">
        <w:r w:rsidR="00C92D86" w:rsidRPr="00C92D86">
          <w:rPr>
            <w:rStyle w:val="Hyperlink"/>
            <w:rFonts w:ascii="Times New Roman" w:hAnsi="Times New Roman" w:cs="Times New Roman"/>
            <w:i/>
            <w:iCs/>
            <w:sz w:val="16"/>
            <w:szCs w:val="16"/>
          </w:rPr>
          <w:t>hello@shreyas.im</w:t>
        </w:r>
      </w:hyperlink>
    </w:p>
    <w:p w14:paraId="188412D5" w14:textId="10A51846" w:rsidR="009B1D63" w:rsidRPr="00C063B9" w:rsidRDefault="009B1D63" w:rsidP="00C66E5D">
      <w:pPr>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 xml:space="preserve">As there is no real data, we used a random number generation and time series generator to generate a dataset of certain attributes on which we used to train </w:t>
      </w:r>
      <w:r w:rsidR="0075145F">
        <w:rPr>
          <w:rFonts w:ascii="Times New Roman" w:hAnsi="Times New Roman" w:cs="Times New Roman"/>
          <w:noProof/>
        </w:rPr>
        <w:t>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277393AF" w14:textId="17F56EE1" w:rsidR="00C5708F" w:rsidRDefault="00C5708F" w:rsidP="00594072">
      <w:pPr>
        <w:autoSpaceDE w:val="0"/>
        <w:autoSpaceDN w:val="0"/>
        <w:adjustRightInd w:val="0"/>
        <w:spacing w:after="0" w:line="240" w:lineRule="auto"/>
        <w:jc w:val="both"/>
        <w:rPr>
          <w:rFonts w:ascii="TimesNewRoman" w:hAnsi="TimesNewRoman" w:cs="TimesNewRoman"/>
          <w:color w:val="231F20"/>
        </w:rPr>
      </w:pPr>
    </w:p>
    <w:p w14:paraId="3DAB5A19" w14:textId="71AC38F0"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77113071" w14:textId="697C568F"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6211A15C" w14:textId="59683876"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0E4AF23E" w14:textId="6C3BF329"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lastRenderedPageBreak/>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2CFC4052" w14:textId="4A3B3F2D" w:rsidR="00D7695D"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are using a random number generator and time series generator to generate a dataset.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r w:rsidR="0085250F">
        <w:rPr>
          <w:rFonts w:ascii="Times New Roman" w:hAnsi="Times New Roman" w:cs="Times New Roman"/>
          <w:noProof/>
        </w:rPr>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AB5F0AD" w:rsidR="00403896" w:rsidRDefault="00505E5C" w:rsidP="00B70AB1">
      <w:pPr>
        <w:pStyle w:val="NoSpacing"/>
        <w:jc w:val="both"/>
        <w:rPr>
          <w:rFonts w:ascii="Times New Roman" w:hAnsi="Times New Roman" w:cs="Times New Roman"/>
          <w:noProof/>
        </w:rPr>
      </w:pPr>
      <w:r>
        <w:rPr>
          <w:rFonts w:ascii="Times New Roman" w:hAnsi="Times New Roman" w:cs="Times New Roman"/>
          <w:noProof/>
        </w:rPr>
        <w:tab/>
      </w:r>
      <w:r w:rsidR="00403896">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2C4654BA"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 xml:space="preserve">the saved model is loaded and is used to predict the dependent variable, that is the power consumption values. </w:t>
      </w:r>
      <w:bookmarkStart w:id="0" w:name="_GoBack"/>
      <w:bookmarkEnd w:id="0"/>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32126B6D"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07AFF1F8" w14:textId="03E26182" w:rsidR="003D0560" w:rsidRDefault="003D0560" w:rsidP="00B70AB1">
      <w:pPr>
        <w:pStyle w:val="NoSpacing"/>
        <w:jc w:val="both"/>
        <w:rPr>
          <w:rFonts w:ascii="Times New Roman" w:hAnsi="Times New Roman" w:cs="Times New Roman"/>
          <w:noProof/>
        </w:rPr>
      </w:pP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5EAB92FE"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0E2DEFAF" w14:textId="1350BA49"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oFAEE17nMtAAAA"/>
  </w:docVars>
  <w:rsids>
    <w:rsidRoot w:val="006F5B1E"/>
    <w:rsid w:val="00003C8B"/>
    <w:rsid w:val="000110B1"/>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6BA4"/>
    <w:rsid w:val="00162CC3"/>
    <w:rsid w:val="00164496"/>
    <w:rsid w:val="00171BD0"/>
    <w:rsid w:val="00175F42"/>
    <w:rsid w:val="00181489"/>
    <w:rsid w:val="00182B35"/>
    <w:rsid w:val="00184442"/>
    <w:rsid w:val="00185DD6"/>
    <w:rsid w:val="001924AF"/>
    <w:rsid w:val="001B68C8"/>
    <w:rsid w:val="001C7C12"/>
    <w:rsid w:val="001F0260"/>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66887"/>
    <w:rsid w:val="00372FF9"/>
    <w:rsid w:val="00374C1B"/>
    <w:rsid w:val="00390C0A"/>
    <w:rsid w:val="003A79E5"/>
    <w:rsid w:val="003B4278"/>
    <w:rsid w:val="003C0D88"/>
    <w:rsid w:val="003C1A01"/>
    <w:rsid w:val="003C22CD"/>
    <w:rsid w:val="003D0560"/>
    <w:rsid w:val="003D10C1"/>
    <w:rsid w:val="003D6373"/>
    <w:rsid w:val="003F0F8D"/>
    <w:rsid w:val="003F1CA1"/>
    <w:rsid w:val="003F3A61"/>
    <w:rsid w:val="003F48E3"/>
    <w:rsid w:val="00400DF9"/>
    <w:rsid w:val="00403896"/>
    <w:rsid w:val="00420938"/>
    <w:rsid w:val="004225FC"/>
    <w:rsid w:val="00437F10"/>
    <w:rsid w:val="00450ADC"/>
    <w:rsid w:val="004529B2"/>
    <w:rsid w:val="004544C6"/>
    <w:rsid w:val="00460543"/>
    <w:rsid w:val="00471905"/>
    <w:rsid w:val="00484BA7"/>
    <w:rsid w:val="004A4D2D"/>
    <w:rsid w:val="004B1AA6"/>
    <w:rsid w:val="004C5777"/>
    <w:rsid w:val="004D1DE1"/>
    <w:rsid w:val="004D55B1"/>
    <w:rsid w:val="004E2F12"/>
    <w:rsid w:val="004F020C"/>
    <w:rsid w:val="004F6447"/>
    <w:rsid w:val="005000D1"/>
    <w:rsid w:val="00505E5C"/>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9656E"/>
    <w:rsid w:val="005A2592"/>
    <w:rsid w:val="005B1D32"/>
    <w:rsid w:val="005B383E"/>
    <w:rsid w:val="005B4C81"/>
    <w:rsid w:val="005B719D"/>
    <w:rsid w:val="005D34AC"/>
    <w:rsid w:val="005F38E9"/>
    <w:rsid w:val="00606464"/>
    <w:rsid w:val="00607A70"/>
    <w:rsid w:val="00613AF0"/>
    <w:rsid w:val="00626B78"/>
    <w:rsid w:val="00640679"/>
    <w:rsid w:val="00647B40"/>
    <w:rsid w:val="0065458A"/>
    <w:rsid w:val="006639EF"/>
    <w:rsid w:val="00681E83"/>
    <w:rsid w:val="00691514"/>
    <w:rsid w:val="006A4481"/>
    <w:rsid w:val="006B1212"/>
    <w:rsid w:val="006B55C0"/>
    <w:rsid w:val="006E3D87"/>
    <w:rsid w:val="006E7323"/>
    <w:rsid w:val="006F22A0"/>
    <w:rsid w:val="006F5B1E"/>
    <w:rsid w:val="006F611D"/>
    <w:rsid w:val="00702EB3"/>
    <w:rsid w:val="007309B6"/>
    <w:rsid w:val="007447AC"/>
    <w:rsid w:val="0075145F"/>
    <w:rsid w:val="00756BEB"/>
    <w:rsid w:val="00767A07"/>
    <w:rsid w:val="00780796"/>
    <w:rsid w:val="00781F5B"/>
    <w:rsid w:val="007921C7"/>
    <w:rsid w:val="00792DFC"/>
    <w:rsid w:val="007B1B9B"/>
    <w:rsid w:val="007C4A1F"/>
    <w:rsid w:val="007D3C01"/>
    <w:rsid w:val="007D5F0B"/>
    <w:rsid w:val="007F0624"/>
    <w:rsid w:val="007F3FBF"/>
    <w:rsid w:val="007F564D"/>
    <w:rsid w:val="007F5826"/>
    <w:rsid w:val="00802233"/>
    <w:rsid w:val="008036C9"/>
    <w:rsid w:val="00803979"/>
    <w:rsid w:val="008039B8"/>
    <w:rsid w:val="0080618C"/>
    <w:rsid w:val="008172D2"/>
    <w:rsid w:val="008175A0"/>
    <w:rsid w:val="00825D77"/>
    <w:rsid w:val="0083328F"/>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447EC"/>
    <w:rsid w:val="00B52AD7"/>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D76C5"/>
    <w:rsid w:val="00BF6BE2"/>
    <w:rsid w:val="00C019CE"/>
    <w:rsid w:val="00C01AA9"/>
    <w:rsid w:val="00C063B9"/>
    <w:rsid w:val="00C21670"/>
    <w:rsid w:val="00C24961"/>
    <w:rsid w:val="00C3308E"/>
    <w:rsid w:val="00C40E50"/>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242E"/>
    <w:rsid w:val="00D92911"/>
    <w:rsid w:val="00DA18A8"/>
    <w:rsid w:val="00DB3432"/>
    <w:rsid w:val="00DB77CA"/>
    <w:rsid w:val="00DB7F60"/>
    <w:rsid w:val="00DD1925"/>
    <w:rsid w:val="00DD3205"/>
    <w:rsid w:val="00DF4741"/>
    <w:rsid w:val="00DF5F46"/>
    <w:rsid w:val="00E01FB8"/>
    <w:rsid w:val="00E113E0"/>
    <w:rsid w:val="00E12AFA"/>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nod.agrawal@faststreamtech.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mailto:vinod.agrawal@%20faststreamtech.com"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vinay@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hello@shreyas.im"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5C55BD-563B-40B6-AB3A-6BAA7EAD3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4</TotalTime>
  <Pages>4</Pages>
  <Words>1608</Words>
  <Characters>917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52</cp:revision>
  <dcterms:created xsi:type="dcterms:W3CDTF">2018-07-16T09:07:00Z</dcterms:created>
  <dcterms:modified xsi:type="dcterms:W3CDTF">2018-07-27T09:49:00Z</dcterms:modified>
</cp:coreProperties>
</file>